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FC7C3B" w14:textId="77777777" w:rsidR="00651BF1" w:rsidRDefault="00651BF1" w:rsidP="00651BF1">
      <w:pPr>
        <w:pStyle w:val="Header"/>
        <w:jc w:val="center"/>
        <w:rPr>
          <w:sz w:val="50"/>
          <w:szCs w:val="50"/>
        </w:rPr>
      </w:pPr>
      <w:bookmarkStart w:id="0" w:name="_GoBack"/>
      <w:bookmarkEnd w:id="0"/>
    </w:p>
    <w:p w14:paraId="0A36E0B8" w14:textId="77777777" w:rsidR="00651BF1" w:rsidRDefault="00651BF1" w:rsidP="00651BF1">
      <w:pPr>
        <w:pStyle w:val="Header"/>
        <w:jc w:val="center"/>
        <w:rPr>
          <w:sz w:val="50"/>
          <w:szCs w:val="50"/>
        </w:rPr>
      </w:pPr>
    </w:p>
    <w:p w14:paraId="76579AED" w14:textId="77777777" w:rsidR="00651BF1" w:rsidRDefault="00651BF1" w:rsidP="00651BF1">
      <w:pPr>
        <w:pStyle w:val="Header"/>
        <w:jc w:val="center"/>
        <w:rPr>
          <w:sz w:val="50"/>
          <w:szCs w:val="50"/>
        </w:rPr>
      </w:pPr>
    </w:p>
    <w:p w14:paraId="19DF7D1F" w14:textId="77777777" w:rsidR="00651BF1" w:rsidRDefault="00651BF1" w:rsidP="00651BF1">
      <w:pPr>
        <w:pStyle w:val="Header"/>
        <w:jc w:val="center"/>
        <w:rPr>
          <w:sz w:val="50"/>
          <w:szCs w:val="50"/>
        </w:rPr>
      </w:pPr>
    </w:p>
    <w:p w14:paraId="2DCFCE07" w14:textId="77777777" w:rsidR="00651BF1" w:rsidRDefault="00651BF1" w:rsidP="00651BF1">
      <w:pPr>
        <w:pStyle w:val="Header"/>
        <w:jc w:val="center"/>
        <w:rPr>
          <w:sz w:val="50"/>
          <w:szCs w:val="50"/>
        </w:rPr>
      </w:pPr>
    </w:p>
    <w:p w14:paraId="181FAC20" w14:textId="77777777" w:rsidR="00651BF1" w:rsidRPr="00C15922" w:rsidRDefault="00651BF1" w:rsidP="00651BF1">
      <w:pPr>
        <w:pStyle w:val="Header"/>
        <w:jc w:val="center"/>
        <w:rPr>
          <w:sz w:val="50"/>
          <w:szCs w:val="50"/>
        </w:rPr>
      </w:pPr>
      <w:r w:rsidRPr="00C15922">
        <w:rPr>
          <w:sz w:val="50"/>
          <w:szCs w:val="50"/>
        </w:rPr>
        <w:t>National Healthcare Safety Network (NHSN)</w:t>
      </w:r>
    </w:p>
    <w:p w14:paraId="121B0957" w14:textId="77777777" w:rsidR="00651BF1" w:rsidRPr="00C15922" w:rsidRDefault="00651BF1" w:rsidP="00651BF1">
      <w:pPr>
        <w:pStyle w:val="Header"/>
        <w:jc w:val="center"/>
        <w:rPr>
          <w:sz w:val="50"/>
          <w:szCs w:val="50"/>
        </w:rPr>
      </w:pPr>
      <w:r w:rsidRPr="00C15922">
        <w:rPr>
          <w:sz w:val="50"/>
          <w:szCs w:val="50"/>
        </w:rPr>
        <w:t>OMB Control No. 0920-0666</w:t>
      </w:r>
    </w:p>
    <w:p w14:paraId="32420D8C" w14:textId="43213351" w:rsidR="00651BF1" w:rsidRPr="00C15922" w:rsidRDefault="00DE3B5B" w:rsidP="00651BF1">
      <w:pPr>
        <w:pStyle w:val="Header"/>
        <w:jc w:val="center"/>
        <w:rPr>
          <w:sz w:val="50"/>
          <w:szCs w:val="50"/>
        </w:rPr>
      </w:pPr>
      <w:r w:rsidRPr="00C15922">
        <w:rPr>
          <w:sz w:val="50"/>
          <w:szCs w:val="50"/>
        </w:rPr>
        <w:t xml:space="preserve">Expiration </w:t>
      </w:r>
      <w:r w:rsidR="002752F3">
        <w:rPr>
          <w:sz w:val="50"/>
          <w:szCs w:val="50"/>
        </w:rPr>
        <w:t>01/31/2021</w:t>
      </w:r>
    </w:p>
    <w:p w14:paraId="2B0E7D84" w14:textId="77777777" w:rsidR="00651BF1" w:rsidRPr="00C15922" w:rsidRDefault="00651BF1" w:rsidP="00651BF1">
      <w:pPr>
        <w:pStyle w:val="Header"/>
        <w:jc w:val="center"/>
        <w:rPr>
          <w:sz w:val="50"/>
          <w:szCs w:val="50"/>
        </w:rPr>
      </w:pPr>
      <w:r w:rsidRPr="00C15922">
        <w:rPr>
          <w:sz w:val="50"/>
          <w:szCs w:val="50"/>
        </w:rPr>
        <w:t xml:space="preserve">Revision Request </w:t>
      </w:r>
    </w:p>
    <w:p w14:paraId="65F1F9A2" w14:textId="77777777" w:rsidR="00651BF1" w:rsidRPr="00C15922" w:rsidRDefault="00651BF1" w:rsidP="00651BF1">
      <w:pPr>
        <w:pStyle w:val="Header"/>
        <w:jc w:val="center"/>
        <w:rPr>
          <w:sz w:val="44"/>
          <w:szCs w:val="44"/>
        </w:rPr>
      </w:pPr>
      <w:r w:rsidRPr="00C15922">
        <w:rPr>
          <w:sz w:val="44"/>
          <w:szCs w:val="44"/>
        </w:rPr>
        <w:t>Supporting Statement Part B</w:t>
      </w:r>
    </w:p>
    <w:p w14:paraId="0F029D09" w14:textId="77777777" w:rsidR="00651BF1" w:rsidRPr="00C15922" w:rsidRDefault="00651BF1" w:rsidP="00651BF1">
      <w:pPr>
        <w:pStyle w:val="Header"/>
        <w:jc w:val="center"/>
        <w:rPr>
          <w:sz w:val="50"/>
          <w:szCs w:val="50"/>
        </w:rPr>
      </w:pPr>
    </w:p>
    <w:p w14:paraId="724F2C4C" w14:textId="77777777" w:rsidR="00651BF1" w:rsidRPr="00C15922" w:rsidRDefault="00651BF1" w:rsidP="00651BF1">
      <w:pPr>
        <w:pStyle w:val="Header"/>
        <w:rPr>
          <w:sz w:val="30"/>
          <w:szCs w:val="30"/>
        </w:rPr>
      </w:pPr>
    </w:p>
    <w:p w14:paraId="62634B21" w14:textId="77777777" w:rsidR="00651BF1" w:rsidRPr="00C15922" w:rsidRDefault="00651BF1" w:rsidP="00651BF1">
      <w:pPr>
        <w:pStyle w:val="Header"/>
        <w:rPr>
          <w:sz w:val="30"/>
          <w:szCs w:val="30"/>
        </w:rPr>
      </w:pPr>
    </w:p>
    <w:p w14:paraId="16462402" w14:textId="77777777" w:rsidR="00651BF1" w:rsidRPr="00C15922" w:rsidRDefault="00651BF1" w:rsidP="00651BF1">
      <w:pPr>
        <w:pStyle w:val="Header"/>
        <w:rPr>
          <w:sz w:val="30"/>
          <w:szCs w:val="30"/>
        </w:rPr>
      </w:pPr>
    </w:p>
    <w:p w14:paraId="1BE00D3D" w14:textId="7F0F60E0" w:rsidR="00651BF1" w:rsidRPr="00C15922" w:rsidRDefault="00367F5B" w:rsidP="00367F5B">
      <w:pPr>
        <w:pStyle w:val="Header"/>
        <w:jc w:val="center"/>
        <w:rPr>
          <w:sz w:val="30"/>
          <w:szCs w:val="30"/>
        </w:rPr>
      </w:pPr>
      <w:r>
        <w:rPr>
          <w:sz w:val="30"/>
          <w:szCs w:val="30"/>
        </w:rPr>
        <w:t xml:space="preserve">July </w:t>
      </w:r>
      <w:r w:rsidR="000A543A">
        <w:rPr>
          <w:sz w:val="30"/>
          <w:szCs w:val="30"/>
        </w:rPr>
        <w:t>16</w:t>
      </w:r>
      <w:r>
        <w:rPr>
          <w:sz w:val="30"/>
          <w:szCs w:val="30"/>
        </w:rPr>
        <w:t>, 2018</w:t>
      </w:r>
    </w:p>
    <w:p w14:paraId="7D688C96" w14:textId="77777777" w:rsidR="00651BF1" w:rsidRPr="00C15922" w:rsidRDefault="00651BF1" w:rsidP="00651BF1">
      <w:pPr>
        <w:pStyle w:val="Header"/>
        <w:rPr>
          <w:sz w:val="30"/>
          <w:szCs w:val="30"/>
        </w:rPr>
      </w:pPr>
    </w:p>
    <w:p w14:paraId="2EE655DF" w14:textId="77777777" w:rsidR="00651BF1" w:rsidRPr="00C15922" w:rsidRDefault="00651BF1" w:rsidP="00651BF1">
      <w:pPr>
        <w:pStyle w:val="Header"/>
        <w:rPr>
          <w:sz w:val="30"/>
          <w:szCs w:val="30"/>
        </w:rPr>
      </w:pPr>
    </w:p>
    <w:p w14:paraId="55791DC2" w14:textId="77777777" w:rsidR="00651BF1" w:rsidRPr="00C15922" w:rsidRDefault="00651BF1" w:rsidP="00651BF1">
      <w:pPr>
        <w:pStyle w:val="Header"/>
        <w:rPr>
          <w:sz w:val="30"/>
          <w:szCs w:val="30"/>
        </w:rPr>
      </w:pPr>
    </w:p>
    <w:p w14:paraId="22777BD6" w14:textId="77777777" w:rsidR="00651BF1" w:rsidRPr="00C15922" w:rsidRDefault="00651BF1" w:rsidP="00651BF1">
      <w:pPr>
        <w:pStyle w:val="Header"/>
        <w:rPr>
          <w:sz w:val="30"/>
          <w:szCs w:val="30"/>
        </w:rPr>
      </w:pPr>
    </w:p>
    <w:p w14:paraId="5CD68AD8" w14:textId="77777777" w:rsidR="00651BF1" w:rsidRPr="00C15922" w:rsidRDefault="00651BF1" w:rsidP="00651BF1">
      <w:pPr>
        <w:pStyle w:val="Header"/>
        <w:rPr>
          <w:sz w:val="30"/>
          <w:szCs w:val="30"/>
        </w:rPr>
      </w:pPr>
      <w:r w:rsidRPr="00C15922">
        <w:rPr>
          <w:sz w:val="30"/>
          <w:szCs w:val="30"/>
        </w:rPr>
        <w:t>Daniel A. Pollock. MD</w:t>
      </w:r>
    </w:p>
    <w:p w14:paraId="2D9972F6" w14:textId="77777777" w:rsidR="00651BF1" w:rsidRPr="00C15922" w:rsidRDefault="00651BF1" w:rsidP="00651BF1">
      <w:pPr>
        <w:pStyle w:val="Header"/>
        <w:rPr>
          <w:sz w:val="30"/>
          <w:szCs w:val="30"/>
        </w:rPr>
      </w:pPr>
      <w:r w:rsidRPr="00C15922">
        <w:rPr>
          <w:sz w:val="30"/>
          <w:szCs w:val="30"/>
        </w:rPr>
        <w:t>Surveillance Branch Chief</w:t>
      </w:r>
    </w:p>
    <w:p w14:paraId="72DC0FD2" w14:textId="77777777" w:rsidR="00651BF1" w:rsidRPr="00C15922" w:rsidRDefault="00651BF1" w:rsidP="00651BF1">
      <w:pPr>
        <w:pStyle w:val="Header"/>
        <w:rPr>
          <w:sz w:val="30"/>
          <w:szCs w:val="30"/>
        </w:rPr>
      </w:pPr>
      <w:r w:rsidRPr="00C15922">
        <w:rPr>
          <w:sz w:val="30"/>
          <w:szCs w:val="30"/>
        </w:rPr>
        <w:t>Division of Healthcare Quality Promotion</w:t>
      </w:r>
    </w:p>
    <w:p w14:paraId="7F57DDED" w14:textId="77777777" w:rsidR="00651BF1" w:rsidRPr="00C15922" w:rsidRDefault="00651BF1" w:rsidP="00651BF1">
      <w:pPr>
        <w:pStyle w:val="Header"/>
        <w:rPr>
          <w:sz w:val="30"/>
          <w:szCs w:val="30"/>
        </w:rPr>
      </w:pPr>
      <w:r w:rsidRPr="00C15922">
        <w:rPr>
          <w:sz w:val="30"/>
          <w:szCs w:val="30"/>
        </w:rPr>
        <w:t>National Center for Emerging and Zoonotic Infectious Diseases</w:t>
      </w:r>
    </w:p>
    <w:p w14:paraId="68E9CA00" w14:textId="77777777" w:rsidR="00651BF1" w:rsidRPr="00C15922" w:rsidRDefault="00651BF1" w:rsidP="00651BF1">
      <w:pPr>
        <w:pStyle w:val="Header"/>
        <w:rPr>
          <w:sz w:val="30"/>
          <w:szCs w:val="30"/>
        </w:rPr>
      </w:pPr>
      <w:r w:rsidRPr="00C15922">
        <w:rPr>
          <w:sz w:val="30"/>
          <w:szCs w:val="30"/>
        </w:rPr>
        <w:t>Centers for Disease Control and Prevention</w:t>
      </w:r>
    </w:p>
    <w:p w14:paraId="6BF75A68" w14:textId="77777777" w:rsidR="00651BF1" w:rsidRPr="00C15922" w:rsidRDefault="00651BF1" w:rsidP="00651BF1">
      <w:pPr>
        <w:pStyle w:val="Header"/>
        <w:rPr>
          <w:sz w:val="30"/>
          <w:szCs w:val="30"/>
        </w:rPr>
      </w:pPr>
      <w:r w:rsidRPr="00C15922">
        <w:rPr>
          <w:sz w:val="30"/>
          <w:szCs w:val="30"/>
        </w:rPr>
        <w:t xml:space="preserve">Atlanta, Georgia </w:t>
      </w:r>
      <w:r w:rsidR="00D6545D" w:rsidRPr="00C15922">
        <w:rPr>
          <w:sz w:val="30"/>
          <w:szCs w:val="30"/>
        </w:rPr>
        <w:t>30329-4018</w:t>
      </w:r>
    </w:p>
    <w:p w14:paraId="0B544404" w14:textId="77777777" w:rsidR="00651BF1" w:rsidRPr="00C15922" w:rsidRDefault="00651BF1" w:rsidP="00651BF1">
      <w:pPr>
        <w:pStyle w:val="Header"/>
        <w:rPr>
          <w:sz w:val="30"/>
          <w:szCs w:val="30"/>
        </w:rPr>
      </w:pPr>
      <w:r w:rsidRPr="00C15922">
        <w:rPr>
          <w:sz w:val="30"/>
          <w:szCs w:val="30"/>
        </w:rPr>
        <w:t>Phone: (404) 639-4237</w:t>
      </w:r>
    </w:p>
    <w:p w14:paraId="3AC20739" w14:textId="77777777" w:rsidR="00651BF1" w:rsidRPr="00C15922" w:rsidRDefault="00651BF1" w:rsidP="00651BF1">
      <w:pPr>
        <w:pStyle w:val="Header"/>
        <w:rPr>
          <w:sz w:val="30"/>
          <w:szCs w:val="30"/>
        </w:rPr>
      </w:pPr>
      <w:r w:rsidRPr="00C15922">
        <w:rPr>
          <w:sz w:val="30"/>
          <w:szCs w:val="30"/>
        </w:rPr>
        <w:t>Fax: (404) 639-4043</w:t>
      </w:r>
    </w:p>
    <w:p w14:paraId="409BF145" w14:textId="77777777" w:rsidR="00651BF1" w:rsidRPr="00C15922" w:rsidRDefault="00651BF1" w:rsidP="00651BF1">
      <w:pPr>
        <w:pStyle w:val="Header"/>
        <w:rPr>
          <w:sz w:val="30"/>
          <w:szCs w:val="30"/>
        </w:rPr>
      </w:pPr>
      <w:r w:rsidRPr="00C15922">
        <w:rPr>
          <w:sz w:val="30"/>
          <w:szCs w:val="30"/>
        </w:rPr>
        <w:t>Email: dap1@cdc.gov</w:t>
      </w:r>
    </w:p>
    <w:p w14:paraId="3983BC8F" w14:textId="77777777" w:rsidR="00651BF1" w:rsidRPr="00C15922" w:rsidRDefault="00651BF1" w:rsidP="00D830F2">
      <w:pPr>
        <w:pStyle w:val="NoSpacing"/>
        <w:jc w:val="center"/>
        <w:rPr>
          <w:b/>
          <w:sz w:val="26"/>
          <w:szCs w:val="26"/>
        </w:rPr>
      </w:pPr>
    </w:p>
    <w:p w14:paraId="0DE58149" w14:textId="77777777" w:rsidR="00651BF1" w:rsidRPr="00C15922" w:rsidRDefault="00651BF1">
      <w:pPr>
        <w:spacing w:after="200" w:line="276" w:lineRule="auto"/>
        <w:rPr>
          <w:rFonts w:eastAsiaTheme="minorHAnsi"/>
          <w:b/>
          <w:sz w:val="26"/>
          <w:szCs w:val="26"/>
        </w:rPr>
      </w:pPr>
      <w:r w:rsidRPr="00C15922">
        <w:rPr>
          <w:b/>
          <w:sz w:val="26"/>
          <w:szCs w:val="26"/>
        </w:rPr>
        <w:br w:type="page"/>
      </w:r>
    </w:p>
    <w:p w14:paraId="389D7E00" w14:textId="77777777" w:rsidR="002F574F" w:rsidRPr="00C15922" w:rsidRDefault="002F574F" w:rsidP="002F574F">
      <w:pPr>
        <w:pStyle w:val="NoSpacing"/>
        <w:jc w:val="center"/>
        <w:rPr>
          <w:b/>
          <w:sz w:val="26"/>
          <w:szCs w:val="26"/>
        </w:rPr>
      </w:pPr>
      <w:r w:rsidRPr="00C15922">
        <w:rPr>
          <w:b/>
          <w:sz w:val="26"/>
          <w:szCs w:val="26"/>
        </w:rPr>
        <w:lastRenderedPageBreak/>
        <w:t>OMB No. 0920-0666</w:t>
      </w:r>
    </w:p>
    <w:p w14:paraId="0CF78D7C" w14:textId="77777777" w:rsidR="002F574F" w:rsidRPr="00C15922" w:rsidRDefault="002F574F" w:rsidP="002F574F">
      <w:pPr>
        <w:pStyle w:val="NoSpacing"/>
        <w:jc w:val="center"/>
        <w:rPr>
          <w:b/>
          <w:bCs/>
          <w:sz w:val="26"/>
          <w:szCs w:val="26"/>
        </w:rPr>
      </w:pPr>
      <w:r w:rsidRPr="00C15922">
        <w:rPr>
          <w:b/>
          <w:bCs/>
          <w:sz w:val="26"/>
          <w:szCs w:val="26"/>
        </w:rPr>
        <w:t>National Healthcare Safety Network (NHSN)</w:t>
      </w:r>
    </w:p>
    <w:p w14:paraId="0FFB8C77" w14:textId="4864E497" w:rsidR="002F574F" w:rsidRPr="00C15922" w:rsidRDefault="002F574F" w:rsidP="002F574F">
      <w:pPr>
        <w:pStyle w:val="NoSpacing"/>
        <w:jc w:val="center"/>
        <w:rPr>
          <w:b/>
          <w:sz w:val="26"/>
          <w:szCs w:val="26"/>
        </w:rPr>
      </w:pPr>
      <w:r w:rsidRPr="00C15922">
        <w:rPr>
          <w:b/>
          <w:sz w:val="26"/>
          <w:szCs w:val="26"/>
        </w:rPr>
        <w:t xml:space="preserve">Revision Request, </w:t>
      </w:r>
      <w:r w:rsidR="00CC7549">
        <w:rPr>
          <w:b/>
          <w:sz w:val="26"/>
          <w:szCs w:val="26"/>
        </w:rPr>
        <w:t>April</w:t>
      </w:r>
      <w:r w:rsidR="00F95666">
        <w:rPr>
          <w:b/>
          <w:sz w:val="26"/>
          <w:szCs w:val="26"/>
        </w:rPr>
        <w:t xml:space="preserve"> 1</w:t>
      </w:r>
      <w:r w:rsidR="00D5472D">
        <w:rPr>
          <w:b/>
          <w:sz w:val="26"/>
          <w:szCs w:val="26"/>
        </w:rPr>
        <w:t>8</w:t>
      </w:r>
      <w:r w:rsidR="00F95666">
        <w:rPr>
          <w:b/>
          <w:sz w:val="26"/>
          <w:szCs w:val="26"/>
        </w:rPr>
        <w:t>,</w:t>
      </w:r>
      <w:r w:rsidR="002752F3">
        <w:rPr>
          <w:b/>
          <w:sz w:val="26"/>
          <w:szCs w:val="26"/>
        </w:rPr>
        <w:t xml:space="preserve"> 2018</w:t>
      </w:r>
    </w:p>
    <w:p w14:paraId="40487078" w14:textId="77777777" w:rsidR="002F574F" w:rsidRPr="00C15922" w:rsidRDefault="002F574F" w:rsidP="002F574F">
      <w:pPr>
        <w:pStyle w:val="NoSpacing"/>
        <w:jc w:val="center"/>
        <w:rPr>
          <w:b/>
          <w:sz w:val="26"/>
          <w:szCs w:val="26"/>
        </w:rPr>
      </w:pPr>
    </w:p>
    <w:p w14:paraId="360F911F" w14:textId="77777777" w:rsidR="002F574F" w:rsidRPr="00C15922" w:rsidRDefault="002F574F" w:rsidP="002F574F">
      <w:pPr>
        <w:pStyle w:val="NoSpacing"/>
        <w:rPr>
          <w:b/>
        </w:rPr>
      </w:pPr>
      <w:r w:rsidRPr="00C15922">
        <w:rPr>
          <w:b/>
        </w:rPr>
        <w:t>Supporting Statement Part B – Table of Contents</w:t>
      </w:r>
    </w:p>
    <w:p w14:paraId="0E3F30D3" w14:textId="77777777" w:rsidR="002F574F" w:rsidRPr="00C15922" w:rsidRDefault="002F574F" w:rsidP="002F574F">
      <w:pPr>
        <w:pStyle w:val="NoSpacing"/>
        <w:numPr>
          <w:ilvl w:val="0"/>
          <w:numId w:val="2"/>
        </w:numPr>
      </w:pPr>
      <w:r w:rsidRPr="00C15922">
        <w:t>Statistical Methods</w:t>
      </w:r>
    </w:p>
    <w:p w14:paraId="2940CAF9" w14:textId="77777777" w:rsidR="002F574F" w:rsidRPr="00C15922" w:rsidRDefault="002F574F" w:rsidP="002F574F">
      <w:pPr>
        <w:pStyle w:val="NoSpacing"/>
        <w:numPr>
          <w:ilvl w:val="1"/>
          <w:numId w:val="2"/>
        </w:numPr>
        <w:ind w:left="1080"/>
      </w:pPr>
      <w:r w:rsidRPr="00C15922">
        <w:t>Respondent Universe and Sampling Methods</w:t>
      </w:r>
    </w:p>
    <w:p w14:paraId="35B76E67" w14:textId="77777777" w:rsidR="002F574F" w:rsidRPr="00C15922" w:rsidRDefault="002F574F" w:rsidP="002F574F">
      <w:pPr>
        <w:pStyle w:val="NoSpacing"/>
        <w:numPr>
          <w:ilvl w:val="1"/>
          <w:numId w:val="2"/>
        </w:numPr>
        <w:ind w:left="1080"/>
      </w:pPr>
      <w:r w:rsidRPr="00C15922">
        <w:t>Procedures for the Collection of Information</w:t>
      </w:r>
    </w:p>
    <w:p w14:paraId="591324E2" w14:textId="77777777" w:rsidR="002F574F" w:rsidRPr="00C15922" w:rsidRDefault="002F574F" w:rsidP="002F574F">
      <w:pPr>
        <w:pStyle w:val="NoSpacing"/>
        <w:numPr>
          <w:ilvl w:val="1"/>
          <w:numId w:val="2"/>
        </w:numPr>
        <w:ind w:left="1080"/>
      </w:pPr>
      <w:r w:rsidRPr="00C15922">
        <w:t>Methods to Maximize Response Rates and Deal with Nonresponse</w:t>
      </w:r>
    </w:p>
    <w:p w14:paraId="4E7AC62C" w14:textId="77777777" w:rsidR="002F574F" w:rsidRPr="00C15922" w:rsidRDefault="002F574F" w:rsidP="002F574F">
      <w:pPr>
        <w:pStyle w:val="NoSpacing"/>
        <w:numPr>
          <w:ilvl w:val="1"/>
          <w:numId w:val="2"/>
        </w:numPr>
        <w:ind w:left="1080"/>
      </w:pPr>
      <w:r w:rsidRPr="00C15922">
        <w:t>Test of Procedures or Methods to be Undertaken</w:t>
      </w:r>
    </w:p>
    <w:p w14:paraId="5711582E" w14:textId="49068075" w:rsidR="002F574F" w:rsidRPr="00C15922" w:rsidRDefault="002F574F" w:rsidP="002F574F">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14:paraId="4F70C084" w14:textId="77777777" w:rsidR="002F574F" w:rsidRPr="00C15922" w:rsidRDefault="002F574F" w:rsidP="002F574F">
      <w:pPr>
        <w:pStyle w:val="NoSpacing"/>
        <w:rPr>
          <w:b/>
        </w:rPr>
      </w:pPr>
    </w:p>
    <w:p w14:paraId="33965FB2" w14:textId="77777777" w:rsidR="002F574F" w:rsidRPr="00C15922" w:rsidRDefault="002F574F" w:rsidP="002F574F">
      <w:pPr>
        <w:pStyle w:val="NoSpacing"/>
        <w:rPr>
          <w:b/>
        </w:rPr>
      </w:pPr>
    </w:p>
    <w:p w14:paraId="2AE1FE0A" w14:textId="77777777" w:rsidR="002F574F" w:rsidRPr="00C15922" w:rsidRDefault="002F574F" w:rsidP="002F574F">
      <w:pPr>
        <w:pStyle w:val="NoSpacing"/>
        <w:rPr>
          <w:b/>
        </w:rPr>
      </w:pPr>
      <w:r w:rsidRPr="00C15922">
        <w:rPr>
          <w:b/>
        </w:rPr>
        <w:t>Attachments</w:t>
      </w:r>
    </w:p>
    <w:p w14:paraId="3ADB9F53" w14:textId="77777777" w:rsidR="002F574F" w:rsidRPr="00C15922" w:rsidRDefault="002F574F" w:rsidP="002F574F">
      <w:pPr>
        <w:pStyle w:val="NoSpacing"/>
        <w:numPr>
          <w:ilvl w:val="0"/>
          <w:numId w:val="5"/>
        </w:numPr>
      </w:pPr>
      <w:r w:rsidRPr="00C15922">
        <w:t>Surveillance Methods Supporting Materials</w:t>
      </w:r>
    </w:p>
    <w:p w14:paraId="167BF6E4" w14:textId="77777777" w:rsidR="004762D5" w:rsidRPr="00C15922" w:rsidRDefault="004762D5" w:rsidP="004762D5">
      <w:pPr>
        <w:numPr>
          <w:ilvl w:val="0"/>
          <w:numId w:val="4"/>
        </w:numPr>
        <w:tabs>
          <w:tab w:val="left" w:pos="-1440"/>
          <w:tab w:val="left" w:pos="-720"/>
          <w:tab w:val="left" w:pos="990"/>
        </w:tabs>
        <w:rPr>
          <w:rFonts w:eastAsia="SimSun"/>
          <w:lang w:eastAsia="zh-CN"/>
        </w:rPr>
      </w:pPr>
      <w:r w:rsidRPr="00C15922">
        <w:rPr>
          <w:rFonts w:eastAsia="SimSun"/>
          <w:lang w:eastAsia="zh-CN"/>
        </w:rPr>
        <w:t>Crosswalk for Supporting Documentation in Attachment G and Corresponding Data Collection Forms in Attachment C</w:t>
      </w:r>
    </w:p>
    <w:p w14:paraId="2CBB4419"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Antimicrobial Use and Resistance</w:t>
      </w:r>
    </w:p>
    <w:p w14:paraId="2730408F"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Biovigilance Component</w:t>
      </w:r>
    </w:p>
    <w:p w14:paraId="012980C0"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atheter-Associated Urinary Tract Infection</w:t>
      </w:r>
    </w:p>
    <w:p w14:paraId="303CEE36"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entral Line-Associated Blood Stream Infection</w:t>
      </w:r>
    </w:p>
    <w:p w14:paraId="2C8B6AC1"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entral Line Insertion Practices Adherence</w:t>
      </w:r>
    </w:p>
    <w:p w14:paraId="7B8B4AFC"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Custom Event Surveillance</w:t>
      </w:r>
    </w:p>
    <w:p w14:paraId="29C89814"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enominators for Patient Safety Component</w:t>
      </w:r>
    </w:p>
    <w:p w14:paraId="0F7EF024"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Event</w:t>
      </w:r>
    </w:p>
    <w:p w14:paraId="13CF4363"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Patient Influenza Vaccination</w:t>
      </w:r>
    </w:p>
    <w:p w14:paraId="1158EA2F"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Prevention Process Measures</w:t>
      </w:r>
    </w:p>
    <w:p w14:paraId="1B1CCFEA"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Healthcare Personnel Exposure</w:t>
      </w:r>
    </w:p>
    <w:p w14:paraId="3B60F862"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MDRO CDI</w:t>
      </w:r>
    </w:p>
    <w:p w14:paraId="1225A02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Prevention Process Measures</w:t>
      </w:r>
    </w:p>
    <w:p w14:paraId="487E5FE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Urinary Tract Infection</w:t>
      </w:r>
    </w:p>
    <w:p w14:paraId="3332B375"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MDRO &amp; CDI</w:t>
      </w:r>
    </w:p>
    <w:p w14:paraId="3B1B575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Outpatient Procedure Component</w:t>
      </w:r>
    </w:p>
    <w:p w14:paraId="22F345AE"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Pediatric Ventilator-Associated Event</w:t>
      </w:r>
    </w:p>
    <w:p w14:paraId="69C4F535"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Sepsis</w:t>
      </w:r>
    </w:p>
    <w:p w14:paraId="43FFD9A8"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Surgical Site Infection</w:t>
      </w:r>
    </w:p>
    <w:p w14:paraId="494DCEFB"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 xml:space="preserve">Surveys – Hospital, </w:t>
      </w:r>
      <w:r w:rsidR="004762D5" w:rsidRPr="00C15922">
        <w:rPr>
          <w:rFonts w:eastAsia="SimSun"/>
          <w:lang w:eastAsia="zh-CN"/>
        </w:rPr>
        <w:t>LTAC, IRF, and Dialysis</w:t>
      </w:r>
    </w:p>
    <w:p w14:paraId="490A61ED"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Ventilator-Associated Event</w:t>
      </w:r>
    </w:p>
    <w:p w14:paraId="2E5BACC5"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 xml:space="preserve">Ventilator-Associated Pneumonia </w:t>
      </w:r>
    </w:p>
    <w:p w14:paraId="0DFFDC15" w14:textId="77777777" w:rsidR="002F574F" w:rsidRPr="00C15922" w:rsidRDefault="002F574F" w:rsidP="002F574F">
      <w:pPr>
        <w:pStyle w:val="NoSpacing"/>
        <w:sectPr w:rsidR="002F574F" w:rsidRPr="00C15922" w:rsidSect="0026129E">
          <w:footerReference w:type="default" r:id="rId8"/>
          <w:pgSz w:w="12240" w:h="15840"/>
          <w:pgMar w:top="1440" w:right="1440" w:bottom="1440" w:left="1440" w:header="720" w:footer="720" w:gutter="0"/>
          <w:cols w:space="720"/>
          <w:docGrid w:linePitch="360"/>
        </w:sectPr>
      </w:pPr>
    </w:p>
    <w:p w14:paraId="2BAAD54A" w14:textId="77777777" w:rsidR="00D830F2" w:rsidRPr="00C15922" w:rsidRDefault="00D830F2" w:rsidP="00D830F2">
      <w:pPr>
        <w:pStyle w:val="NoSpacing"/>
        <w:jc w:val="center"/>
        <w:rPr>
          <w:b/>
          <w:sz w:val="26"/>
          <w:szCs w:val="26"/>
        </w:rPr>
      </w:pPr>
      <w:r w:rsidRPr="00C15922">
        <w:rPr>
          <w:b/>
          <w:sz w:val="26"/>
          <w:szCs w:val="26"/>
        </w:rPr>
        <w:lastRenderedPageBreak/>
        <w:t>OMB No. 0920-0666</w:t>
      </w:r>
    </w:p>
    <w:p w14:paraId="53C5528C" w14:textId="77777777" w:rsidR="00D830F2" w:rsidRPr="00C15922" w:rsidRDefault="00D830F2" w:rsidP="00D830F2">
      <w:pPr>
        <w:pStyle w:val="NoSpacing"/>
        <w:jc w:val="center"/>
        <w:rPr>
          <w:b/>
          <w:bCs/>
          <w:sz w:val="26"/>
          <w:szCs w:val="26"/>
        </w:rPr>
      </w:pPr>
      <w:r w:rsidRPr="00C15922">
        <w:rPr>
          <w:b/>
          <w:bCs/>
          <w:sz w:val="26"/>
          <w:szCs w:val="26"/>
        </w:rPr>
        <w:t>National Healthcare Safety Network (NHSN)</w:t>
      </w:r>
    </w:p>
    <w:p w14:paraId="53FC9675" w14:textId="7C8BFB08" w:rsidR="00D830F2" w:rsidRPr="00C15922" w:rsidRDefault="00D830F2" w:rsidP="00D830F2">
      <w:pPr>
        <w:pStyle w:val="NoSpacing"/>
        <w:jc w:val="center"/>
        <w:rPr>
          <w:b/>
          <w:sz w:val="26"/>
          <w:szCs w:val="26"/>
        </w:rPr>
      </w:pPr>
      <w:r w:rsidRPr="00C15922">
        <w:rPr>
          <w:b/>
          <w:sz w:val="26"/>
          <w:szCs w:val="26"/>
        </w:rPr>
        <w:t xml:space="preserve">Revision Request, </w:t>
      </w:r>
      <w:r w:rsidR="00CC7549">
        <w:rPr>
          <w:b/>
          <w:sz w:val="26"/>
          <w:szCs w:val="26"/>
        </w:rPr>
        <w:t>April 2018</w:t>
      </w:r>
    </w:p>
    <w:p w14:paraId="1C24D8ED" w14:textId="77777777" w:rsidR="0026129E" w:rsidRPr="00C15922" w:rsidRDefault="0026129E"/>
    <w:p w14:paraId="4CA2CE72" w14:textId="77777777" w:rsidR="00D830F2" w:rsidRPr="00C15922" w:rsidRDefault="00D830F2" w:rsidP="00D830F2">
      <w:pPr>
        <w:pStyle w:val="NoSpacing"/>
        <w:rPr>
          <w:b/>
        </w:rPr>
      </w:pPr>
      <w:r w:rsidRPr="00C15922">
        <w:rPr>
          <w:b/>
        </w:rPr>
        <w:t>B.</w:t>
      </w:r>
      <w:r w:rsidRPr="00C15922">
        <w:rPr>
          <w:b/>
        </w:rPr>
        <w:tab/>
        <w:t>Collections of Information Employing Statistical Methods</w:t>
      </w:r>
    </w:p>
    <w:p w14:paraId="1CD6B6CB" w14:textId="77777777" w:rsidR="00D830F2" w:rsidRPr="00C15922" w:rsidRDefault="00D830F2" w:rsidP="00D830F2">
      <w:pPr>
        <w:pStyle w:val="NoSpacing"/>
      </w:pPr>
    </w:p>
    <w:p w14:paraId="742F593E" w14:textId="77777777" w:rsidR="00D830F2" w:rsidRPr="00C15922" w:rsidRDefault="00D830F2" w:rsidP="00D830F2">
      <w:pPr>
        <w:pStyle w:val="NoSpacing"/>
        <w:rPr>
          <w:b/>
        </w:rPr>
      </w:pPr>
      <w:r w:rsidRPr="00C15922">
        <w:rPr>
          <w:b/>
        </w:rPr>
        <w:t>1.</w:t>
      </w:r>
      <w:r w:rsidRPr="00C15922">
        <w:rPr>
          <w:b/>
        </w:rPr>
        <w:tab/>
        <w:t>Respondent Universe and Sampling Methods</w:t>
      </w:r>
    </w:p>
    <w:p w14:paraId="577F9503" w14:textId="6C31E4BA" w:rsidR="003E1D78" w:rsidRPr="00C15922" w:rsidRDefault="003E1D78" w:rsidP="003E1D78">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00C77E3D" w:rsidRPr="00C15922">
        <w:t>,</w:t>
      </w:r>
      <w:r w:rsidR="00DE3B5B" w:rsidRPr="00C15922">
        <w:t xml:space="preserve"> but not limited to</w:t>
      </w:r>
      <w:r w:rsidR="00C77E3D" w:rsidRPr="00C15922">
        <w:t>,</w:t>
      </w:r>
      <w:r w:rsidRPr="00C15922">
        <w:t xml:space="preserve"> acute or long-term care facilities,</w:t>
      </w:r>
      <w:r w:rsidR="00B8440E" w:rsidRPr="00C15922">
        <w:t xml:space="preserve"> </w:t>
      </w:r>
      <w:r w:rsidR="00B8440E" w:rsidRPr="002752F3">
        <w:rPr>
          <w:noProof/>
        </w:rPr>
        <w:t>long</w:t>
      </w:r>
      <w:r w:rsidR="002752F3" w:rsidRPr="002752F3">
        <w:rPr>
          <w:noProof/>
        </w:rPr>
        <w:t>-</w:t>
      </w:r>
      <w:r w:rsidR="00B8440E" w:rsidRPr="002752F3">
        <w:rPr>
          <w:noProof/>
        </w:rPr>
        <w:t>term</w:t>
      </w:r>
      <w:r w:rsidR="00B8440E" w:rsidRPr="00C15922">
        <w:t xml:space="preserve"> acute care facilities,</w:t>
      </w:r>
      <w:r w:rsidRPr="00C15922">
        <w:t xml:space="preserve"> </w:t>
      </w:r>
      <w:r w:rsidR="00DE3B5B" w:rsidRPr="00C15922">
        <w:t>oncology facilities, inpatient rehabilitation facilities,</w:t>
      </w:r>
      <w:r w:rsidR="00B8440E" w:rsidRPr="00C15922">
        <w:t xml:space="preserve"> inpatient psychiatric facilities,</w:t>
      </w:r>
      <w:r w:rsidR="00DE3B5B" w:rsidRPr="00C15922">
        <w:t xml:space="preserve"> </w:t>
      </w:r>
      <w:r w:rsidRPr="00C15922">
        <w:t>outpatient dialysis centers,</w:t>
      </w:r>
      <w:r w:rsidR="00DE3B5B" w:rsidRPr="00C15922">
        <w:t xml:space="preserve"> and</w:t>
      </w:r>
      <w:r w:rsidRPr="00C15922">
        <w:t xml:space="preserve"> ambulatory surgery centers. </w:t>
      </w:r>
      <w:r w:rsidR="00C77E3D" w:rsidRPr="00C15922">
        <w:t>According to the</w:t>
      </w:r>
      <w:r w:rsidR="00382A6A" w:rsidRPr="00C15922">
        <w:t xml:space="preserve"> March 201</w:t>
      </w:r>
      <w:r w:rsidR="00C051E5" w:rsidRPr="00C15922">
        <w:t>6</w:t>
      </w:r>
      <w:r w:rsidR="00382A6A" w:rsidRPr="00C15922">
        <w:t xml:space="preserve"> Medicare Payment Advisory Commission Report to Congress on the Medicare Payment Policy (</w:t>
      </w:r>
      <w:hyperlink r:id="rId9" w:history="1">
        <w:r w:rsidR="00C051E5" w:rsidRPr="00C15922">
          <w:rPr>
            <w:rStyle w:val="Hyperlink"/>
          </w:rPr>
          <w:t>http://www.medpac.gov/documents/reports/march-2016-report-to-the-congress-medicare-payment-policy.pdf?sfvrsn=2</w:t>
        </w:r>
      </w:hyperlink>
      <w:r w:rsidR="00382A6A" w:rsidRPr="00C15922">
        <w:t>)</w:t>
      </w:r>
      <w:r w:rsidR="00C051E5" w:rsidRPr="00C15922">
        <w:t>, in 2014</w:t>
      </w:r>
      <w:r w:rsidR="00382A6A" w:rsidRPr="00C15922">
        <w:t xml:space="preserve"> </w:t>
      </w:r>
      <w:r w:rsidR="00C77E3D" w:rsidRPr="00C15922">
        <w:t xml:space="preserve">there </w:t>
      </w:r>
      <w:r w:rsidR="00AC3B57" w:rsidRPr="00C15922">
        <w:t>were</w:t>
      </w:r>
      <w:r w:rsidR="00EC264F" w:rsidRPr="00C15922">
        <w:t xml:space="preserve"> roughly </w:t>
      </w:r>
      <w:r w:rsidR="00382A6A" w:rsidRPr="00C15922">
        <w:t>4,700</w:t>
      </w:r>
      <w:r w:rsidR="00EC264F" w:rsidRPr="00C15922">
        <w:t xml:space="preserve"> acute care facilities, 6,</w:t>
      </w:r>
      <w:r w:rsidR="00AA7EFB" w:rsidRPr="00C15922">
        <w:t>3</w:t>
      </w:r>
      <w:r w:rsidR="00EC264F" w:rsidRPr="00C15922">
        <w:t>00 dialysis facilities, 2</w:t>
      </w:r>
      <w:r w:rsidR="00AA7EFB" w:rsidRPr="00C15922">
        <w:t>51</w:t>
      </w:r>
      <w:r w:rsidR="00EC264F" w:rsidRPr="00C15922">
        <w:t xml:space="preserve"> free-standing inpatient rehabilitation facilities (IRFs), </w:t>
      </w:r>
      <w:r w:rsidR="00AA7EFB" w:rsidRPr="00C15922">
        <w:t>391</w:t>
      </w:r>
      <w:r w:rsidR="00EC264F" w:rsidRPr="00C15922">
        <w:t xml:space="preserve"> long-term acute care facilities (LTAC/LTCHs), </w:t>
      </w:r>
      <w:r w:rsidR="00382A6A" w:rsidRPr="00C15922">
        <w:t>5,</w:t>
      </w:r>
      <w:r w:rsidR="00C051E5" w:rsidRPr="00C15922">
        <w:t>400</w:t>
      </w:r>
      <w:r w:rsidR="00EC264F" w:rsidRPr="00C15922">
        <w:t xml:space="preserve"> ambulatory surgery centers (ASCs), and over 1</w:t>
      </w:r>
      <w:r w:rsidR="00382A6A" w:rsidRPr="00C15922">
        <w:t>5</w:t>
      </w:r>
      <w:r w:rsidR="00EC264F" w:rsidRPr="00C15922">
        <w:t>,000 long-term care and skilled nursing facilities (LTCFs)</w:t>
      </w:r>
      <w:r w:rsidR="00382A6A" w:rsidRPr="00C15922">
        <w:t xml:space="preserve"> that billed for Medicare </w:t>
      </w:r>
      <w:r w:rsidR="00A75B05" w:rsidRPr="00C15922">
        <w:t>reimbursement</w:t>
      </w:r>
      <w:r w:rsidR="00EC264F" w:rsidRPr="00C15922">
        <w:t xml:space="preserve">. </w:t>
      </w:r>
      <w:r w:rsidR="00C77E3D" w:rsidRPr="00C15922">
        <w:t xml:space="preserve"> </w:t>
      </w:r>
    </w:p>
    <w:p w14:paraId="548466BC" w14:textId="58A514C4" w:rsidR="00E16D27" w:rsidRPr="00F95666" w:rsidRDefault="00AA7EFB" w:rsidP="00DE3B5B">
      <w:pPr>
        <w:pStyle w:val="NoSpacing"/>
        <w:ind w:firstLine="720"/>
      </w:pPr>
      <w:r w:rsidRPr="00F95666">
        <w:rPr>
          <w:highlight w:val="yellow"/>
        </w:rPr>
        <w:t xml:space="preserve">As of </w:t>
      </w:r>
      <w:r w:rsidR="007E7E18" w:rsidRPr="00F95666">
        <w:rPr>
          <w:highlight w:val="yellow"/>
        </w:rPr>
        <w:t>April 2018</w:t>
      </w:r>
      <w:r w:rsidRPr="00F95666">
        <w:rPr>
          <w:highlight w:val="yellow"/>
        </w:rPr>
        <w:t xml:space="preserve">, there are over </w:t>
      </w:r>
      <w:r w:rsidR="007E7E18" w:rsidRPr="00F95666">
        <w:rPr>
          <w:highlight w:val="yellow"/>
        </w:rPr>
        <w:t>23,000</w:t>
      </w:r>
      <w:r w:rsidRPr="00F95666">
        <w:rPr>
          <w:highlight w:val="yellow"/>
        </w:rPr>
        <w:t xml:space="preserve"> healthcare facilities enrolled in NHSN. Of these, there are over </w:t>
      </w:r>
      <w:r w:rsidR="00B64209" w:rsidRPr="00F95666">
        <w:rPr>
          <w:highlight w:val="yellow"/>
        </w:rPr>
        <w:t>5,000</w:t>
      </w:r>
      <w:r w:rsidRPr="00F95666">
        <w:rPr>
          <w:highlight w:val="yellow"/>
        </w:rPr>
        <w:t xml:space="preserve"> acute care facilities</w:t>
      </w:r>
      <w:r w:rsidR="008B5975">
        <w:rPr>
          <w:highlight w:val="yellow"/>
        </w:rPr>
        <w:t>;</w:t>
      </w:r>
      <w:r w:rsidRPr="00F95666">
        <w:rPr>
          <w:highlight w:val="yellow"/>
        </w:rPr>
        <w:t xml:space="preserve"> </w:t>
      </w:r>
      <w:r w:rsidR="007E7E18" w:rsidRPr="00F95666">
        <w:rPr>
          <w:highlight w:val="yellow"/>
        </w:rPr>
        <w:t>6,700</w:t>
      </w:r>
      <w:r w:rsidRPr="00F95666">
        <w:rPr>
          <w:highlight w:val="yellow"/>
        </w:rPr>
        <w:t xml:space="preserve"> dialysis facilities</w:t>
      </w:r>
      <w:r w:rsidR="008B5975">
        <w:rPr>
          <w:highlight w:val="yellow"/>
        </w:rPr>
        <w:t>;</w:t>
      </w:r>
      <w:r w:rsidRPr="00F95666">
        <w:rPr>
          <w:highlight w:val="yellow"/>
        </w:rPr>
        <w:t xml:space="preserve"> </w:t>
      </w:r>
      <w:r w:rsidR="0077790C" w:rsidRPr="00F95666">
        <w:rPr>
          <w:highlight w:val="yellow"/>
        </w:rPr>
        <w:t>500</w:t>
      </w:r>
      <w:r w:rsidRPr="00F95666">
        <w:rPr>
          <w:highlight w:val="yellow"/>
        </w:rPr>
        <w:t xml:space="preserve"> long-term acute care facilities</w:t>
      </w:r>
      <w:r w:rsidR="008B5975">
        <w:rPr>
          <w:highlight w:val="yellow"/>
        </w:rPr>
        <w:t>;</w:t>
      </w:r>
      <w:r w:rsidRPr="00F95666">
        <w:rPr>
          <w:highlight w:val="yellow"/>
        </w:rPr>
        <w:t xml:space="preserve"> </w:t>
      </w:r>
      <w:r w:rsidR="0077790C" w:rsidRPr="00F95666">
        <w:rPr>
          <w:highlight w:val="yellow"/>
        </w:rPr>
        <w:t>1,100</w:t>
      </w:r>
      <w:r w:rsidRPr="00F95666">
        <w:rPr>
          <w:highlight w:val="yellow"/>
        </w:rPr>
        <w:t xml:space="preserve"> inpatient rehabilitation facilities</w:t>
      </w:r>
      <w:r w:rsidR="008B5975">
        <w:rPr>
          <w:highlight w:val="yellow"/>
        </w:rPr>
        <w:t>;</w:t>
      </w:r>
      <w:r w:rsidRPr="00F95666">
        <w:rPr>
          <w:highlight w:val="yellow"/>
        </w:rPr>
        <w:t xml:space="preserve"> </w:t>
      </w:r>
      <w:r w:rsidR="00B64209" w:rsidRPr="00F95666">
        <w:rPr>
          <w:highlight w:val="yellow"/>
        </w:rPr>
        <w:t>800</w:t>
      </w:r>
      <w:r w:rsidRPr="00F95666">
        <w:rPr>
          <w:highlight w:val="yellow"/>
        </w:rPr>
        <w:t xml:space="preserve"> inpatient psychiatric facilities</w:t>
      </w:r>
      <w:r w:rsidR="008B5975">
        <w:rPr>
          <w:highlight w:val="yellow"/>
        </w:rPr>
        <w:t>;</w:t>
      </w:r>
      <w:r w:rsidRPr="00F95666">
        <w:rPr>
          <w:highlight w:val="yellow"/>
        </w:rPr>
        <w:t xml:space="preserve"> </w:t>
      </w:r>
      <w:r w:rsidR="0077790C" w:rsidRPr="00F95666">
        <w:rPr>
          <w:highlight w:val="yellow"/>
        </w:rPr>
        <w:t xml:space="preserve">3,100 </w:t>
      </w:r>
      <w:r w:rsidRPr="00F95666">
        <w:rPr>
          <w:highlight w:val="yellow"/>
        </w:rPr>
        <w:t>long-term care facilities</w:t>
      </w:r>
      <w:r w:rsidR="008B5975">
        <w:rPr>
          <w:highlight w:val="yellow"/>
        </w:rPr>
        <w:t>;</w:t>
      </w:r>
      <w:r w:rsidRPr="00F95666">
        <w:rPr>
          <w:highlight w:val="yellow"/>
        </w:rPr>
        <w:t xml:space="preserve"> and </w:t>
      </w:r>
      <w:r w:rsidR="00B64209" w:rsidRPr="00F95666">
        <w:rPr>
          <w:highlight w:val="yellow"/>
        </w:rPr>
        <w:t>6</w:t>
      </w:r>
      <w:r w:rsidR="0077790C" w:rsidRPr="00F95666">
        <w:rPr>
          <w:highlight w:val="yellow"/>
        </w:rPr>
        <w:t>,000</w:t>
      </w:r>
      <w:r w:rsidRPr="00F95666">
        <w:rPr>
          <w:highlight w:val="yellow"/>
        </w:rPr>
        <w:t xml:space="preserve"> ambulatory surgery facilities.</w:t>
      </w:r>
    </w:p>
    <w:p w14:paraId="7666218C" w14:textId="77777777" w:rsidR="00AA7EFB" w:rsidRPr="00C15922" w:rsidRDefault="00AA7EFB" w:rsidP="00DE3B5B">
      <w:pPr>
        <w:pStyle w:val="NoSpacing"/>
        <w:ind w:firstLine="720"/>
      </w:pPr>
    </w:p>
    <w:p w14:paraId="4721DD3D" w14:textId="77777777" w:rsidR="00D830F2" w:rsidRPr="00C15922" w:rsidRDefault="00D830F2" w:rsidP="00D830F2">
      <w:pPr>
        <w:pStyle w:val="NoSpacing"/>
        <w:rPr>
          <w:b/>
        </w:rPr>
      </w:pPr>
      <w:r w:rsidRPr="00C15922">
        <w:rPr>
          <w:b/>
        </w:rPr>
        <w:t>2.</w:t>
      </w:r>
      <w:r w:rsidRPr="00C15922">
        <w:rPr>
          <w:b/>
        </w:rPr>
        <w:tab/>
        <w:t>Procedures for the Collection of Information</w:t>
      </w:r>
    </w:p>
    <w:p w14:paraId="79313DDB" w14:textId="7543705E" w:rsidR="00673D8E" w:rsidRPr="00C15922" w:rsidRDefault="00673D8E" w:rsidP="00673D8E">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007E1DC5" w:rsidRPr="00C15922">
        <w:t>ventilator-</w:t>
      </w:r>
      <w:r w:rsidRPr="00C15922">
        <w:t xml:space="preserve">associated </w:t>
      </w:r>
      <w:r w:rsidR="007E1DC5" w:rsidRPr="00C15922">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on a monthly basis. Event data (CLABSI, surgical site infections, transfusion-associated lung injury</w:t>
      </w:r>
      <w:r w:rsidR="007E1DC5" w:rsidRPr="00C15922">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00AC3028" w:rsidRPr="00C15922">
        <w:t xml:space="preserve">eillance protocols (Attachment </w:t>
      </w:r>
      <w:r w:rsidR="006A72BC" w:rsidRPr="00C15922">
        <w:t>G</w:t>
      </w:r>
      <w:r w:rsidRPr="00C15922">
        <w:t>).</w:t>
      </w:r>
    </w:p>
    <w:p w14:paraId="711EEC72" w14:textId="77777777" w:rsidR="00D830F2" w:rsidRPr="00C15922" w:rsidRDefault="00D830F2" w:rsidP="00D830F2">
      <w:pPr>
        <w:pStyle w:val="NoSpacing"/>
      </w:pPr>
    </w:p>
    <w:p w14:paraId="4A61D536" w14:textId="77777777" w:rsidR="00D830F2" w:rsidRPr="00C15922" w:rsidRDefault="00D830F2" w:rsidP="00D830F2">
      <w:pPr>
        <w:pStyle w:val="NoSpacing"/>
        <w:rPr>
          <w:b/>
        </w:rPr>
      </w:pPr>
      <w:r w:rsidRPr="00C15922">
        <w:rPr>
          <w:b/>
        </w:rPr>
        <w:t>3.</w:t>
      </w:r>
      <w:r w:rsidRPr="00C15922">
        <w:rPr>
          <w:b/>
        </w:rPr>
        <w:tab/>
        <w:t>Methods to Maximize Response Rates and Deal with No response</w:t>
      </w:r>
    </w:p>
    <w:p w14:paraId="263D65F1" w14:textId="1F50840B" w:rsidR="00673D8E" w:rsidRPr="00C15922" w:rsidRDefault="00673D8E" w:rsidP="00673D8E">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ide array of options while participating in a national surveillance system that will permit them 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14:paraId="1C7C828E" w14:textId="77777777" w:rsidR="00673D8E" w:rsidRPr="00F95666" w:rsidRDefault="00673D8E" w:rsidP="00673D8E">
      <w:pPr>
        <w:pStyle w:val="NoSpacing"/>
      </w:pPr>
    </w:p>
    <w:p w14:paraId="6FA9374F" w14:textId="126BAD8E" w:rsidR="00673D8E" w:rsidRPr="00F95666" w:rsidRDefault="00673D8E" w:rsidP="00CC7549">
      <w:pPr>
        <w:pStyle w:val="NoSpacing"/>
        <w:numPr>
          <w:ilvl w:val="0"/>
          <w:numId w:val="1"/>
        </w:numPr>
      </w:pPr>
      <w:r w:rsidRPr="00F95666">
        <w:t xml:space="preserve">As of </w:t>
      </w:r>
      <w:r w:rsidR="00CC7549" w:rsidRPr="00F95666">
        <w:t>March</w:t>
      </w:r>
      <w:r w:rsidR="00AA7EFB" w:rsidRPr="00F95666">
        <w:t xml:space="preserve"> 201</w:t>
      </w:r>
      <w:r w:rsidR="00CC7549" w:rsidRPr="00F95666">
        <w:t>8</w:t>
      </w:r>
      <w:r w:rsidR="007E2DFD" w:rsidRPr="00F95666">
        <w:t>, 3</w:t>
      </w:r>
      <w:r w:rsidR="00CC7549" w:rsidRPr="00F95666">
        <w:t>6</w:t>
      </w:r>
      <w:r w:rsidRPr="00F95666">
        <w:t xml:space="preserve"> states</w:t>
      </w:r>
      <w:r w:rsidR="00F95666" w:rsidRPr="00F95666">
        <w:t>,</w:t>
      </w:r>
      <w:r w:rsidR="00CC7549" w:rsidRPr="00F95666">
        <w:t xml:space="preserve"> the District of Columbia</w:t>
      </w:r>
      <w:r w:rsidR="00F95666" w:rsidRPr="00F95666">
        <w:t>,</w:t>
      </w:r>
      <w:r w:rsidR="00CC7549" w:rsidRPr="00F95666">
        <w:t xml:space="preserve"> </w:t>
      </w:r>
      <w:r w:rsidR="00F95666" w:rsidRPr="00F95666">
        <w:t xml:space="preserve">and </w:t>
      </w:r>
      <w:r w:rsidR="00CC7549" w:rsidRPr="00F95666">
        <w:t>Philadelphia</w:t>
      </w:r>
      <w:r w:rsidR="00784B0C" w:rsidRPr="00F95666">
        <w:t xml:space="preserve"> </w:t>
      </w:r>
      <w:r w:rsidRPr="00F95666">
        <w:t>require facilities in their jurisdictions to join NHSN to c</w:t>
      </w:r>
      <w:r w:rsidR="00F23FE4" w:rsidRPr="00F95666">
        <w:t xml:space="preserve">omply with legal requirements – </w:t>
      </w:r>
      <w:r w:rsidRPr="00F95666">
        <w:t xml:space="preserve">including but not limited to state or federal laws, regulations, or other requirements – for mandatory reporting of healthcare facility-specific adverse event, prevention practice adherence, and other public health purposes. </w:t>
      </w:r>
    </w:p>
    <w:p w14:paraId="49BBB49B" w14:textId="77777777" w:rsidR="00673D8E" w:rsidRPr="00C15922" w:rsidRDefault="00673D8E" w:rsidP="00AA7EFB">
      <w:pPr>
        <w:pStyle w:val="NoSpacing"/>
        <w:ind w:left="720"/>
      </w:pPr>
    </w:p>
    <w:p w14:paraId="410C6F28" w14:textId="77777777" w:rsidR="00673D8E" w:rsidRPr="00C15922" w:rsidRDefault="00673D8E" w:rsidP="00AA7EFB">
      <w:pPr>
        <w:pStyle w:val="NoSpacing"/>
        <w:numPr>
          <w:ilvl w:val="0"/>
          <w:numId w:val="1"/>
        </w:numPr>
      </w:pPr>
      <w:r w:rsidRPr="00C15922">
        <w:t>The U.S. Center</w:t>
      </w:r>
      <w:r w:rsidR="00153CBB" w:rsidRPr="00C15922">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p>
    <w:p w14:paraId="15112B00" w14:textId="77777777" w:rsidR="00673D8E" w:rsidRPr="00C15922" w:rsidRDefault="00673D8E" w:rsidP="00AA7EFB">
      <w:pPr>
        <w:pStyle w:val="NoSpacing"/>
        <w:ind w:left="720"/>
      </w:pPr>
    </w:p>
    <w:p w14:paraId="4EAB4DD4" w14:textId="2BC4B109" w:rsidR="00673D8E" w:rsidRDefault="00673D8E" w:rsidP="00AA7EFB">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14:paraId="45963871" w14:textId="77777777" w:rsidR="002752F3" w:rsidRDefault="002752F3" w:rsidP="002752F3">
      <w:pPr>
        <w:pStyle w:val="ListParagraph"/>
      </w:pPr>
    </w:p>
    <w:p w14:paraId="6A59C572" w14:textId="77777777" w:rsidR="002752F3" w:rsidRPr="00C15922" w:rsidRDefault="002752F3" w:rsidP="002752F3">
      <w:pPr>
        <w:pStyle w:val="NoSpacing"/>
        <w:ind w:left="720"/>
      </w:pPr>
    </w:p>
    <w:p w14:paraId="4C34BB71" w14:textId="18DA2C32" w:rsidR="00673D8E" w:rsidRPr="00C15922" w:rsidRDefault="00D626B5" w:rsidP="00673D8E">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00424591" w:rsidRPr="002752F3">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00673D8E" w:rsidRPr="00C15922">
        <w:t xml:space="preserve">The </w:t>
      </w:r>
      <w:r w:rsidR="00424591">
        <w:t xml:space="preserve">HAI and other healthcare outcome and process </w:t>
      </w:r>
      <w:r w:rsidR="00673D8E" w:rsidRPr="00C15922">
        <w:t>data reported to NHSN are aggregated, summarized, and disseminated to participating facilities and the public through peer-review journal publications</w:t>
      </w:r>
      <w:r w:rsidR="00114E5A">
        <w:t xml:space="preserve"> and CDC publications</w:t>
      </w:r>
      <w:r w:rsidR="00673D8E" w:rsidRPr="00C15922">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00673D8E" w:rsidRPr="00C15922">
        <w:t xml:space="preserve">with published aggregate statistics. Detailed analysis methods and results can </w:t>
      </w:r>
      <w:r w:rsidR="00673D8E" w:rsidRPr="0021098B">
        <w:rPr>
          <w:noProof/>
        </w:rPr>
        <w:t>be reviewed</w:t>
      </w:r>
      <w:r w:rsidR="00673D8E" w:rsidRPr="00C15922">
        <w:t xml:space="preserve"> in the </w:t>
      </w:r>
      <w:r w:rsidR="008A6F92">
        <w:t xml:space="preserve">National and State HAI Progress </w:t>
      </w:r>
      <w:r w:rsidR="008A6F92" w:rsidRPr="002752F3">
        <w:rPr>
          <w:noProof/>
        </w:rPr>
        <w:t>Report</w:t>
      </w:r>
      <w:r w:rsidR="008A6F92">
        <w:t xml:space="preserve"> as well as </w:t>
      </w:r>
      <w:r w:rsidR="00673D8E" w:rsidRPr="00C15922">
        <w:t xml:space="preserve">NHSN data summary reports published in the </w:t>
      </w:r>
      <w:r w:rsidR="00673D8E" w:rsidRPr="00C15922">
        <w:rPr>
          <w:i/>
        </w:rPr>
        <w:t>American Journal of Infection Control</w:t>
      </w:r>
      <w:r w:rsidR="007E1DC5" w:rsidRPr="00C15922">
        <w:t xml:space="preserve"> and </w:t>
      </w:r>
      <w:r w:rsidR="007E1DC5" w:rsidRPr="00C15922">
        <w:rPr>
          <w:i/>
        </w:rPr>
        <w:t>Infection Control and Hospital Epidemiology</w:t>
      </w:r>
      <w:r w:rsidR="00673D8E" w:rsidRPr="00C15922">
        <w:t xml:space="preserve">, which can </w:t>
      </w:r>
      <w:r w:rsidR="00673D8E" w:rsidRPr="0021098B">
        <w:rPr>
          <w:noProof/>
        </w:rPr>
        <w:t>be found</w:t>
      </w:r>
      <w:r w:rsidR="00673D8E" w:rsidRPr="00C15922">
        <w:t xml:space="preserve"> on the NHSN website: </w:t>
      </w:r>
      <w:hyperlink r:id="rId10" w:history="1">
        <w:r w:rsidR="00673D8E" w:rsidRPr="00C15922">
          <w:rPr>
            <w:rStyle w:val="Hyperlink"/>
          </w:rPr>
          <w:t>http://www.cdc.gov/nhsn/dataStat.html</w:t>
        </w:r>
      </w:hyperlink>
      <w:r w:rsidR="00673D8E" w:rsidRPr="00C15922">
        <w:t xml:space="preserve">. </w:t>
      </w:r>
      <w:r w:rsidR="002D4138">
        <w:t xml:space="preserve">National and State HAI Progress Reports </w:t>
      </w:r>
      <w:r w:rsidR="002752F3">
        <w:rPr>
          <w:noProof/>
        </w:rPr>
        <w:t>hav</w:t>
      </w:r>
      <w:r w:rsidR="002D4138" w:rsidRPr="002752F3">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00673D8E" w:rsidRPr="00C15922">
        <w:t xml:space="preserve">Similar analyses of the </w:t>
      </w:r>
      <w:r w:rsidR="00E458FF" w:rsidRPr="00C15922">
        <w:t>other NHSN components’</w:t>
      </w:r>
      <w:r w:rsidR="00673D8E" w:rsidRPr="00C15922">
        <w:t xml:space="preserve"> data </w:t>
      </w:r>
      <w:r w:rsidR="00673D8E" w:rsidRPr="0021098B">
        <w:rPr>
          <w:noProof/>
        </w:rPr>
        <w:t>are planned</w:t>
      </w:r>
      <w:r w:rsidR="00673D8E" w:rsidRPr="00C15922">
        <w:t>. CDC has limited ability to make population-based national estimates using these data.</w:t>
      </w:r>
    </w:p>
    <w:p w14:paraId="1E07BB6A" w14:textId="77777777" w:rsidR="00673D8E" w:rsidRPr="00C15922" w:rsidRDefault="00673D8E" w:rsidP="00673D8E">
      <w:pPr>
        <w:pStyle w:val="NoSpacing"/>
      </w:pPr>
    </w:p>
    <w:p w14:paraId="29AD916C" w14:textId="5EC84D5D" w:rsidR="00673D8E" w:rsidRPr="00C15922" w:rsidRDefault="00673D8E" w:rsidP="00673D8E">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These purposes, along with other NHSN purposes, are listed comprehensively in the section titled Purpose and Use of Data Collection of the Supporting Statement Part A. Historically and currently, the sample of hospitals participating in NHSN was not selected randomly and might not represent all acute care hospitals in the U.S. As a result, use of NHSN for national estimates of the magnitude of HAIs or national HAI trend analyses must be done with caution and with appropriate caveats.</w:t>
      </w:r>
      <w:r w:rsidRPr="00C15922">
        <w:t xml:space="preserve"> Limitations of NHSN data for HAI 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00153CBB" w:rsidRPr="00C15922">
        <w:t xml:space="preserve">ly </w:t>
      </w:r>
      <w:r w:rsidR="00E81D62" w:rsidRPr="00C15922">
        <w:t>5,000</w:t>
      </w:r>
      <w:r w:rsidR="00153CBB" w:rsidRPr="00C15922">
        <w:t xml:space="preserve"> hospitals in spring 201</w:t>
      </w:r>
      <w:r w:rsidR="00E81D62" w:rsidRPr="00C15922">
        <w:t>6</w:t>
      </w:r>
      <w:r w:rsidRPr="00C15922">
        <w:t xml:space="preserve">, a </w:t>
      </w:r>
      <w:r w:rsidR="00EC264F" w:rsidRPr="00C15922">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14:paraId="02B0B3C1" w14:textId="77777777" w:rsidR="00D830F2" w:rsidRPr="00C15922" w:rsidRDefault="00D830F2" w:rsidP="00D830F2">
      <w:pPr>
        <w:pStyle w:val="NoSpacing"/>
      </w:pPr>
    </w:p>
    <w:p w14:paraId="4FECAC95" w14:textId="77777777" w:rsidR="00D830F2" w:rsidRPr="00C15922" w:rsidRDefault="00D830F2" w:rsidP="00D830F2">
      <w:pPr>
        <w:pStyle w:val="NoSpacing"/>
        <w:rPr>
          <w:b/>
        </w:rPr>
      </w:pPr>
      <w:r w:rsidRPr="00C15922">
        <w:rPr>
          <w:b/>
        </w:rPr>
        <w:t>4.</w:t>
      </w:r>
      <w:r w:rsidRPr="00C15922">
        <w:rPr>
          <w:b/>
        </w:rPr>
        <w:tab/>
        <w:t>Tests of Procedures or Methods to be Undertaken</w:t>
      </w:r>
    </w:p>
    <w:p w14:paraId="45A5B62F" w14:textId="48ED3E1D" w:rsidR="00673D8E" w:rsidRPr="00C15922" w:rsidRDefault="00673D8E" w:rsidP="00673D8E">
      <w:pPr>
        <w:pStyle w:val="NoSpacing"/>
        <w:ind w:firstLine="720"/>
      </w:pPr>
      <w:r w:rsidRPr="00C15922">
        <w:t xml:space="preserve">NHSN is a surveillance system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00EA1755" w:rsidRPr="00C15922">
        <w:t xml:space="preserve"> </w:t>
      </w:r>
      <w:r w:rsidR="000D514D">
        <w:t xml:space="preserve">the </w:t>
      </w:r>
      <w:r w:rsidR="00EA1755" w:rsidRPr="00C15922">
        <w:t xml:space="preserve">successful pilot tests of the </w:t>
      </w:r>
      <w:r w:rsidRPr="00C15922">
        <w:t>NHSN surveillance methods. Those systems were the National Nosocomial Infection Surveillance (NNIS) system, the National Surveillance System for Healthcare Workers (NaSH), and the Dialysis Surveillance Network (DSN).</w:t>
      </w:r>
    </w:p>
    <w:p w14:paraId="014B02B1" w14:textId="77777777" w:rsidR="00D830F2" w:rsidRPr="00C15922" w:rsidRDefault="00D830F2" w:rsidP="00D830F2">
      <w:pPr>
        <w:pStyle w:val="NoSpacing"/>
      </w:pPr>
    </w:p>
    <w:p w14:paraId="35B2FD12" w14:textId="454CD14F" w:rsidR="00D830F2" w:rsidRPr="00C15922" w:rsidRDefault="00D830F2" w:rsidP="00D830F2">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14:paraId="2EA35AEE" w14:textId="4D7277A5" w:rsidR="00673D8E" w:rsidRPr="00673D8E" w:rsidRDefault="00673D8E" w:rsidP="00673D8E">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14:paraId="4BE43507" w14:textId="77777777" w:rsidR="00673D8E" w:rsidRPr="00D830F2" w:rsidRDefault="00673D8E" w:rsidP="00D830F2">
      <w:pPr>
        <w:pStyle w:val="NoSpacing"/>
        <w:rPr>
          <w:b/>
        </w:rPr>
      </w:pPr>
    </w:p>
    <w:sectPr w:rsidR="00673D8E" w:rsidRPr="00D830F2" w:rsidSect="002612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82E7F7" w14:textId="77777777" w:rsidR="001A746C" w:rsidRPr="0038354A" w:rsidRDefault="001A746C" w:rsidP="00D830F2">
      <w:pPr>
        <w:rPr>
          <w:rFonts w:eastAsia="Times New Roman"/>
        </w:rPr>
      </w:pPr>
      <w:r>
        <w:separator/>
      </w:r>
    </w:p>
  </w:endnote>
  <w:endnote w:type="continuationSeparator" w:id="0">
    <w:p w14:paraId="62C00FFE" w14:textId="77777777" w:rsidR="001A746C" w:rsidRPr="0038354A" w:rsidRDefault="001A746C" w:rsidP="00D830F2">
      <w:pPr>
        <w:rPr>
          <w:rFonts w:eastAsia="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7065380"/>
      <w:docPartObj>
        <w:docPartGallery w:val="Page Numbers (Bottom of Page)"/>
        <w:docPartUnique/>
      </w:docPartObj>
    </w:sdtPr>
    <w:sdtEndPr/>
    <w:sdtContent>
      <w:p w14:paraId="476E0043" w14:textId="1A8C7E35" w:rsidR="00B466B5" w:rsidRDefault="00B466B5">
        <w:pPr>
          <w:pStyle w:val="Footer"/>
          <w:jc w:val="right"/>
        </w:pPr>
        <w:r>
          <w:fldChar w:fldCharType="begin"/>
        </w:r>
        <w:r>
          <w:instrText xml:space="preserve"> PAGE   \* MERGEFORMAT </w:instrText>
        </w:r>
        <w:r>
          <w:fldChar w:fldCharType="separate"/>
        </w:r>
        <w:r w:rsidR="00B25993">
          <w:rPr>
            <w:noProof/>
          </w:rPr>
          <w:t>1</w:t>
        </w:r>
        <w:r>
          <w:rPr>
            <w:noProof/>
          </w:rPr>
          <w:fldChar w:fldCharType="end"/>
        </w:r>
      </w:p>
    </w:sdtContent>
  </w:sdt>
  <w:p w14:paraId="620CE97F" w14:textId="77777777" w:rsidR="00B466B5" w:rsidRDefault="00B466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42E185" w14:textId="77777777" w:rsidR="001A746C" w:rsidRPr="0038354A" w:rsidRDefault="001A746C" w:rsidP="00D830F2">
      <w:pPr>
        <w:rPr>
          <w:rFonts w:eastAsia="Times New Roman"/>
        </w:rPr>
      </w:pPr>
      <w:r>
        <w:separator/>
      </w:r>
    </w:p>
  </w:footnote>
  <w:footnote w:type="continuationSeparator" w:id="0">
    <w:p w14:paraId="2DC73E2C" w14:textId="77777777" w:rsidR="001A746C" w:rsidRPr="0038354A" w:rsidRDefault="001A746C" w:rsidP="00D830F2">
      <w:pPr>
        <w:rPr>
          <w:rFonts w:eastAsia="Times New Roman"/>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E65"/>
    <w:multiLevelType w:val="hybridMultilevel"/>
    <w:tmpl w:val="4D2ABD2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EE7349"/>
    <w:multiLevelType w:val="hybridMultilevel"/>
    <w:tmpl w:val="AC26D906"/>
    <w:lvl w:ilvl="0" w:tplc="42F05D2C">
      <w:start w:val="2"/>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72452D"/>
    <w:multiLevelType w:val="hybridMultilevel"/>
    <w:tmpl w:val="46EA0998"/>
    <w:lvl w:ilvl="0" w:tplc="CF6CDB72">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3B4E27"/>
    <w:multiLevelType w:val="hybridMultilevel"/>
    <w:tmpl w:val="C0C6E730"/>
    <w:lvl w:ilvl="0" w:tplc="4CB41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A426FBE"/>
    <w:multiLevelType w:val="hybridMultilevel"/>
    <w:tmpl w:val="4B86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MTCxMDEwMzYzNzVW0lEKTi0uzszPAymwqAUAL+b37ywAAAA="/>
  </w:docVars>
  <w:rsids>
    <w:rsidRoot w:val="00D830F2"/>
    <w:rsid w:val="0008216F"/>
    <w:rsid w:val="000A543A"/>
    <w:rsid w:val="000D43DB"/>
    <w:rsid w:val="000D514D"/>
    <w:rsid w:val="00114E5A"/>
    <w:rsid w:val="00153CBB"/>
    <w:rsid w:val="0017008C"/>
    <w:rsid w:val="0017408B"/>
    <w:rsid w:val="001A746C"/>
    <w:rsid w:val="001B28D3"/>
    <w:rsid w:val="001E2C25"/>
    <w:rsid w:val="0021098B"/>
    <w:rsid w:val="00222477"/>
    <w:rsid w:val="002418AE"/>
    <w:rsid w:val="0026129E"/>
    <w:rsid w:val="00266172"/>
    <w:rsid w:val="00267BBE"/>
    <w:rsid w:val="00274A1C"/>
    <w:rsid w:val="002752F3"/>
    <w:rsid w:val="002D4138"/>
    <w:rsid w:val="002F574F"/>
    <w:rsid w:val="00304CC7"/>
    <w:rsid w:val="00367F5B"/>
    <w:rsid w:val="00382A6A"/>
    <w:rsid w:val="00386B0A"/>
    <w:rsid w:val="003E1D78"/>
    <w:rsid w:val="003F3319"/>
    <w:rsid w:val="00424591"/>
    <w:rsid w:val="00436E52"/>
    <w:rsid w:val="00446174"/>
    <w:rsid w:val="004762D5"/>
    <w:rsid w:val="004E6BB9"/>
    <w:rsid w:val="0050186A"/>
    <w:rsid w:val="00514F56"/>
    <w:rsid w:val="00554C64"/>
    <w:rsid w:val="00576FD3"/>
    <w:rsid w:val="005C4746"/>
    <w:rsid w:val="005F5461"/>
    <w:rsid w:val="00641D26"/>
    <w:rsid w:val="00651BF1"/>
    <w:rsid w:val="00673D8E"/>
    <w:rsid w:val="006A72BC"/>
    <w:rsid w:val="0077790C"/>
    <w:rsid w:val="00784B0C"/>
    <w:rsid w:val="0079188C"/>
    <w:rsid w:val="0079216F"/>
    <w:rsid w:val="007A15B7"/>
    <w:rsid w:val="007B20D6"/>
    <w:rsid w:val="007B6273"/>
    <w:rsid w:val="007C7098"/>
    <w:rsid w:val="007D40D7"/>
    <w:rsid w:val="007E1DC5"/>
    <w:rsid w:val="007E2DFD"/>
    <w:rsid w:val="007E7E18"/>
    <w:rsid w:val="00813762"/>
    <w:rsid w:val="00840998"/>
    <w:rsid w:val="008733F7"/>
    <w:rsid w:val="008A6F92"/>
    <w:rsid w:val="008B5975"/>
    <w:rsid w:val="008F3598"/>
    <w:rsid w:val="00907D5E"/>
    <w:rsid w:val="00A12793"/>
    <w:rsid w:val="00A3080E"/>
    <w:rsid w:val="00A5482E"/>
    <w:rsid w:val="00A60E7D"/>
    <w:rsid w:val="00A75B05"/>
    <w:rsid w:val="00AA7EFB"/>
    <w:rsid w:val="00AC3028"/>
    <w:rsid w:val="00AC3B57"/>
    <w:rsid w:val="00AD1BA1"/>
    <w:rsid w:val="00B071C3"/>
    <w:rsid w:val="00B25993"/>
    <w:rsid w:val="00B33461"/>
    <w:rsid w:val="00B466B5"/>
    <w:rsid w:val="00B64209"/>
    <w:rsid w:val="00B81E1A"/>
    <w:rsid w:val="00B8440E"/>
    <w:rsid w:val="00BA0EDE"/>
    <w:rsid w:val="00BC25D7"/>
    <w:rsid w:val="00C051E5"/>
    <w:rsid w:val="00C054CE"/>
    <w:rsid w:val="00C15922"/>
    <w:rsid w:val="00C213C5"/>
    <w:rsid w:val="00C305D7"/>
    <w:rsid w:val="00C368FB"/>
    <w:rsid w:val="00C50D36"/>
    <w:rsid w:val="00C77E3D"/>
    <w:rsid w:val="00CC7549"/>
    <w:rsid w:val="00CD70F5"/>
    <w:rsid w:val="00CF0574"/>
    <w:rsid w:val="00CF06DD"/>
    <w:rsid w:val="00D06842"/>
    <w:rsid w:val="00D12E3A"/>
    <w:rsid w:val="00D255C3"/>
    <w:rsid w:val="00D27EE9"/>
    <w:rsid w:val="00D42C8E"/>
    <w:rsid w:val="00D5472D"/>
    <w:rsid w:val="00D558BC"/>
    <w:rsid w:val="00D626B5"/>
    <w:rsid w:val="00D6545D"/>
    <w:rsid w:val="00D830F2"/>
    <w:rsid w:val="00DE3B5B"/>
    <w:rsid w:val="00E124DA"/>
    <w:rsid w:val="00E16D27"/>
    <w:rsid w:val="00E36AAD"/>
    <w:rsid w:val="00E458FF"/>
    <w:rsid w:val="00E81D62"/>
    <w:rsid w:val="00E960F3"/>
    <w:rsid w:val="00EA1755"/>
    <w:rsid w:val="00EC264F"/>
    <w:rsid w:val="00F23FE4"/>
    <w:rsid w:val="00F26EF4"/>
    <w:rsid w:val="00F95666"/>
    <w:rsid w:val="00FC2060"/>
    <w:rsid w:val="00FF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dc.gov/nhsn/dataStat.html" TargetMode="External"/><Relationship Id="rId4" Type="http://schemas.openxmlformats.org/officeDocument/2006/relationships/settings" Target="settings.xml"/><Relationship Id="rId9" Type="http://schemas.openxmlformats.org/officeDocument/2006/relationships/hyperlink" Target="http://www.medpac.gov/documents/reports/march-2016-report-to-the-congress-medicare-payment-policy.pdf?sfvrs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24</Words>
  <Characters>92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0-09T20:26:00Z</dcterms:created>
  <dcterms:modified xsi:type="dcterms:W3CDTF">2018-10-09T20:26:00Z</dcterms:modified>
</cp:coreProperties>
</file>